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06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9"/>
        <w:gridCol w:w="555"/>
        <w:gridCol w:w="2389"/>
        <w:gridCol w:w="2410"/>
        <w:gridCol w:w="2600"/>
        <w:gridCol w:w="1325"/>
        <w:gridCol w:w="1325"/>
      </w:tblGrid>
      <w:tr w:rsidR="00A8611F" w:rsidRPr="009E5C5A" w:rsidTr="005901BE">
        <w:trPr>
          <w:trHeight w:val="315"/>
        </w:trPr>
        <w:tc>
          <w:tcPr>
            <w:tcW w:w="1106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vAlign w:val="center"/>
            <w:hideMark/>
          </w:tcPr>
          <w:p w:rsidR="00A8611F" w:rsidRPr="009E5C5A" w:rsidRDefault="004F36B7" w:rsidP="00325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3257EB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>BİLGİSAYAR MÜHENDİSLİĞİ</w:t>
            </w:r>
            <w:r w:rsidR="00A8611F" w:rsidRPr="003257EB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 xml:space="preserve"> </w:t>
            </w:r>
            <w:r w:rsidR="00F67C64" w:rsidRPr="003257EB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>202</w:t>
            </w:r>
            <w:r w:rsidR="003257EB" w:rsidRPr="003257EB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>5</w:t>
            </w:r>
            <w:r w:rsidR="00F67C64" w:rsidRPr="003257EB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>-</w:t>
            </w:r>
            <w:proofErr w:type="gramStart"/>
            <w:r w:rsidR="00F67C64" w:rsidRPr="003257EB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>202</w:t>
            </w:r>
            <w:r w:rsidR="003257EB" w:rsidRPr="003257EB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>6</w:t>
            </w:r>
            <w:r w:rsidR="00A8611F" w:rsidRPr="003257EB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 xml:space="preserve">  </w:t>
            </w:r>
            <w:r w:rsidR="001A5BBB" w:rsidRPr="003257EB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>GÜZ</w:t>
            </w:r>
            <w:proofErr w:type="gramEnd"/>
            <w:r w:rsidR="00A8611F" w:rsidRPr="003257EB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 xml:space="preserve">  YARIYILI </w:t>
            </w:r>
            <w:r w:rsidR="00A8611F" w:rsidRPr="003F68B8">
              <w:rPr>
                <w:rFonts w:ascii="Calibri" w:eastAsia="Times New Roman" w:hAnsi="Calibri" w:cs="Calibri"/>
                <w:b/>
                <w:bCs/>
                <w:i/>
                <w:color w:val="FF0000"/>
                <w:sz w:val="28"/>
                <w:szCs w:val="28"/>
                <w:u w:val="single"/>
                <w:lang w:eastAsia="tr-TR"/>
              </w:rPr>
              <w:t>İKİNCİ</w:t>
            </w:r>
            <w:r w:rsidR="00A8611F" w:rsidRPr="003257EB">
              <w:rPr>
                <w:rFonts w:ascii="Calibri" w:eastAsia="Times New Roman" w:hAnsi="Calibri" w:cs="Calibri"/>
                <w:b/>
                <w:bCs/>
                <w:i/>
                <w:color w:val="FF0000"/>
                <w:u w:val="single"/>
                <w:lang w:eastAsia="tr-TR"/>
              </w:rPr>
              <w:t xml:space="preserve"> ÖĞRETİM</w:t>
            </w:r>
            <w:r w:rsidR="00A8611F" w:rsidRPr="003257EB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 xml:space="preserve"> HAFTALIK  DERS  PROGRAMI</w:t>
            </w:r>
          </w:p>
        </w:tc>
      </w:tr>
      <w:tr w:rsidR="00A8611F" w:rsidRPr="009E5C5A" w:rsidTr="005901BE">
        <w:trPr>
          <w:trHeight w:val="255"/>
        </w:trPr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A8611F" w:rsidRPr="009E5C5A" w:rsidRDefault="00A8611F" w:rsidP="00A861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Gün</w:t>
            </w: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A8611F" w:rsidRPr="009E5C5A" w:rsidRDefault="00A8611F" w:rsidP="00A861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Saat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:rsidR="00A8611F" w:rsidRPr="009E5C5A" w:rsidRDefault="00A8611F" w:rsidP="00A861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  <w:t>I. SINIF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:rsidR="00A8611F" w:rsidRPr="009E5C5A" w:rsidRDefault="00A8611F" w:rsidP="00A861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  <w:t>II. SINIF</w:t>
            </w: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:rsidR="00A8611F" w:rsidRPr="009E5C5A" w:rsidRDefault="00A8611F" w:rsidP="00A861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  <w:t>III. SINIF</w:t>
            </w: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:rsidR="00A8611F" w:rsidRPr="009E5C5A" w:rsidRDefault="00A8611F" w:rsidP="00A861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  <w:t>IV. SINIF</w:t>
            </w:r>
          </w:p>
        </w:tc>
      </w:tr>
      <w:tr w:rsidR="005901BE" w:rsidRPr="009E5C5A" w:rsidTr="002F635B">
        <w:trPr>
          <w:trHeight w:val="255"/>
        </w:trPr>
        <w:tc>
          <w:tcPr>
            <w:tcW w:w="459" w:type="dxa"/>
            <w:vMerge w:val="restart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5901BE" w:rsidRPr="009E5C5A" w:rsidRDefault="005901BE" w:rsidP="003745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PAZARTESİ</w:t>
            </w: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5901BE" w:rsidRPr="009E5C5A" w:rsidRDefault="005901BE" w:rsidP="003745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5901BE" w:rsidRPr="009A7A06" w:rsidRDefault="005901BE" w:rsidP="009A7A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5901BE" w:rsidRPr="009A7A06" w:rsidRDefault="005901BE" w:rsidP="009A7A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</w:tcPr>
          <w:p w:rsidR="005901BE" w:rsidRPr="009A7A06" w:rsidRDefault="00912E97" w:rsidP="009A7A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93 Mesleki Uyg-1</w:t>
            </w: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5901BE" w:rsidRPr="009A7A06" w:rsidRDefault="005901BE" w:rsidP="00584D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5901BE" w:rsidRPr="009E5C5A" w:rsidTr="002F635B">
        <w:trPr>
          <w:trHeight w:val="255"/>
        </w:trPr>
        <w:tc>
          <w:tcPr>
            <w:tcW w:w="459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  <w:hideMark/>
          </w:tcPr>
          <w:p w:rsidR="005901BE" w:rsidRPr="009E5C5A" w:rsidRDefault="005901BE" w:rsidP="003745E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5901BE" w:rsidRPr="009E5C5A" w:rsidRDefault="005901BE" w:rsidP="003745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5901BE" w:rsidRPr="009A7A06" w:rsidRDefault="005901BE" w:rsidP="009A7A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5901BE" w:rsidRPr="009A7A06" w:rsidRDefault="005901BE" w:rsidP="009A7A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</w:tcPr>
          <w:p w:rsidR="005901BE" w:rsidRPr="009A7A06" w:rsidRDefault="001D42BF" w:rsidP="009A7A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93 Mesleki Uyg-1</w:t>
            </w: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5901BE" w:rsidRPr="009A7A06" w:rsidRDefault="005901BE" w:rsidP="009A7A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5901BE" w:rsidRPr="009E5C5A" w:rsidTr="0099262B">
        <w:trPr>
          <w:trHeight w:val="255"/>
        </w:trPr>
        <w:tc>
          <w:tcPr>
            <w:tcW w:w="459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  <w:hideMark/>
          </w:tcPr>
          <w:p w:rsidR="005901BE" w:rsidRPr="009E5C5A" w:rsidRDefault="005901BE" w:rsidP="003745E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5901BE" w:rsidRPr="009E5C5A" w:rsidRDefault="005901BE" w:rsidP="003745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5901BE" w:rsidRPr="009A7A06" w:rsidRDefault="005901BE" w:rsidP="005901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5901BE" w:rsidRPr="009A7A06" w:rsidRDefault="005901BE" w:rsidP="009A7A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</w:tcPr>
          <w:p w:rsidR="005901BE" w:rsidRPr="001D7F1A" w:rsidRDefault="001D7F1A" w:rsidP="001D7F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E5BB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329 </w:t>
            </w:r>
            <w:proofErr w:type="spellStart"/>
            <w:r w:rsidRPr="00EE5BB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Veritabanı</w:t>
            </w:r>
            <w:proofErr w:type="spellEnd"/>
            <w:r w:rsidRPr="00EE5BB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Yön. Sis. (U)</w:t>
            </w:r>
          </w:p>
        </w:tc>
        <w:tc>
          <w:tcPr>
            <w:tcW w:w="2650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5901BE" w:rsidRDefault="005901BE" w:rsidP="00BE6D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31 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l.Sis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Lab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  <w:p w:rsidR="005901BE" w:rsidRDefault="005901BE" w:rsidP="00BE6D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.Çınar</w:t>
            </w:r>
            <w:proofErr w:type="spellEnd"/>
          </w:p>
          <w:p w:rsidR="005901BE" w:rsidRPr="009A7A06" w:rsidRDefault="005901BE" w:rsidP="00BE6D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UNIX LAB</w:t>
            </w:r>
          </w:p>
        </w:tc>
      </w:tr>
      <w:tr w:rsidR="001A4180" w:rsidRPr="009E5C5A" w:rsidTr="00AD37E0">
        <w:trPr>
          <w:trHeight w:val="255"/>
        </w:trPr>
        <w:tc>
          <w:tcPr>
            <w:tcW w:w="459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  <w:hideMark/>
          </w:tcPr>
          <w:p w:rsidR="001A4180" w:rsidRPr="009E5C5A" w:rsidRDefault="001A4180" w:rsidP="001A41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1A4180" w:rsidRPr="009E5C5A" w:rsidRDefault="001A4180" w:rsidP="001A41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1A4180" w:rsidRPr="009A7A06" w:rsidRDefault="001A4180" w:rsidP="001A41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1A4180" w:rsidRPr="009A7A06" w:rsidRDefault="001A4180" w:rsidP="001A41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</w:tcPr>
          <w:p w:rsidR="001A4180" w:rsidRPr="009A7A06" w:rsidRDefault="001D7F1A" w:rsidP="001A41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 w:rsidRPr="00EE5BB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PC .LAB-II (TEK) – </w:t>
            </w:r>
            <w:r w:rsidR="003E045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PC .LAB-I</w:t>
            </w:r>
            <w:r w:rsidRPr="00EE5BB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(ÇİFT)</w:t>
            </w:r>
          </w:p>
        </w:tc>
        <w:tc>
          <w:tcPr>
            <w:tcW w:w="2650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1A4180" w:rsidRPr="009A7A06" w:rsidRDefault="001A4180" w:rsidP="001A41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AD37E0" w:rsidRPr="009E5C5A" w:rsidTr="00994B74">
        <w:trPr>
          <w:trHeight w:val="255"/>
        </w:trPr>
        <w:tc>
          <w:tcPr>
            <w:tcW w:w="459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  <w:hideMark/>
          </w:tcPr>
          <w:p w:rsidR="00AD37E0" w:rsidRPr="009E5C5A" w:rsidRDefault="00AD37E0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AD37E0" w:rsidRPr="009E5C5A" w:rsidRDefault="00AD37E0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7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AD37E0" w:rsidRPr="001C3C39" w:rsidRDefault="00AD37E0" w:rsidP="00291E6D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AT161 Matematik-1 BD4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AD37E0" w:rsidRPr="001C3C39" w:rsidRDefault="00AD37E0" w:rsidP="00291E6D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AD37E0" w:rsidRPr="009A7A06" w:rsidRDefault="00AD37E0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bookmarkStart w:id="0" w:name="_GoBack"/>
            <w:bookmarkEnd w:id="0"/>
          </w:p>
        </w:tc>
        <w:tc>
          <w:tcPr>
            <w:tcW w:w="26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AD37E0" w:rsidRPr="00AD37E0" w:rsidRDefault="00AD37E0" w:rsidP="00AD3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D3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463Paral. Dağ. Sis.</w:t>
            </w:r>
          </w:p>
          <w:p w:rsidR="00AD37E0" w:rsidRPr="00940FCA" w:rsidRDefault="00AD37E0" w:rsidP="00AD3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 w:rsidRPr="00AD3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.Ay</w:t>
            </w:r>
            <w:proofErr w:type="spellEnd"/>
            <w:r w:rsidRPr="00AD3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– BD1</w:t>
            </w:r>
          </w:p>
        </w:tc>
      </w:tr>
      <w:tr w:rsidR="00AD37E0" w:rsidRPr="009E5C5A" w:rsidTr="00994B74">
        <w:trPr>
          <w:trHeight w:val="255"/>
        </w:trPr>
        <w:tc>
          <w:tcPr>
            <w:tcW w:w="459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  <w:hideMark/>
          </w:tcPr>
          <w:p w:rsidR="00AD37E0" w:rsidRPr="009E5C5A" w:rsidRDefault="00AD37E0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AD37E0" w:rsidRPr="009E5C5A" w:rsidRDefault="00AD37E0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8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AD37E0" w:rsidRPr="009A7A06" w:rsidRDefault="00AD37E0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AT161 Matematik-1 BD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:rsidR="00AD37E0" w:rsidRPr="009A7A06" w:rsidRDefault="00AD37E0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AD37E0" w:rsidRPr="009A7A06" w:rsidRDefault="00AD37E0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AD37E0" w:rsidRPr="009A7A06" w:rsidRDefault="00AD37E0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AD37E0" w:rsidRPr="009E5C5A" w:rsidTr="00994B74">
        <w:trPr>
          <w:trHeight w:val="255"/>
        </w:trPr>
        <w:tc>
          <w:tcPr>
            <w:tcW w:w="459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  <w:hideMark/>
          </w:tcPr>
          <w:p w:rsidR="00AD37E0" w:rsidRPr="009E5C5A" w:rsidRDefault="00AD37E0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AD37E0" w:rsidRPr="009E5C5A" w:rsidRDefault="00AD37E0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9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AD37E0" w:rsidRPr="00460795" w:rsidRDefault="00AD37E0" w:rsidP="00291E6D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İZ111 Fizik BD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:rsidR="00AD37E0" w:rsidRPr="00460795" w:rsidRDefault="00AD37E0" w:rsidP="00291E6D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AD37E0" w:rsidRPr="009A7A06" w:rsidRDefault="00AD37E0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AD37E0" w:rsidRPr="009A7A06" w:rsidRDefault="00AD37E0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291E6D" w:rsidRPr="009E5C5A" w:rsidTr="00AD37E0">
        <w:trPr>
          <w:trHeight w:val="255"/>
        </w:trPr>
        <w:tc>
          <w:tcPr>
            <w:tcW w:w="459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0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İZ111 Fizik</w:t>
            </w:r>
            <w:r w:rsidR="002114C1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BD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 w:rsidRPr="000A131F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MÜ-353 Bilgi Sistemleri</w:t>
            </w: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291E6D" w:rsidRPr="009E5C5A" w:rsidTr="004A6BCF">
        <w:trPr>
          <w:trHeight w:val="130"/>
        </w:trPr>
        <w:tc>
          <w:tcPr>
            <w:tcW w:w="459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1:15</w:t>
            </w:r>
          </w:p>
        </w:tc>
        <w:tc>
          <w:tcPr>
            <w:tcW w:w="2389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000000" w:fill="DDEBF7"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nil"/>
              <w:right w:val="single" w:sz="8" w:space="0" w:color="auto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71-Fikri 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Sin.Mül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  <w:p w:rsidR="00291E6D" w:rsidRPr="009A7A06" w:rsidRDefault="004D0C70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kın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 BD7</w:t>
            </w:r>
            <w:proofErr w:type="gramEnd"/>
          </w:p>
        </w:tc>
      </w:tr>
      <w:tr w:rsidR="00291E6D" w:rsidRPr="009E5C5A" w:rsidTr="004A6BCF">
        <w:trPr>
          <w:trHeight w:val="255"/>
        </w:trPr>
        <w:tc>
          <w:tcPr>
            <w:tcW w:w="459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textDirection w:val="btLr"/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2:15</w:t>
            </w:r>
          </w:p>
        </w:tc>
        <w:tc>
          <w:tcPr>
            <w:tcW w:w="2389" w:type="dxa"/>
            <w:vMerge/>
            <w:tcBorders>
              <w:left w:val="nil"/>
              <w:bottom w:val="single" w:sz="12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nil"/>
              <w:bottom w:val="single" w:sz="12" w:space="0" w:color="auto"/>
              <w:right w:val="single" w:sz="8" w:space="0" w:color="auto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vMerge/>
            <w:tcBorders>
              <w:left w:val="nil"/>
              <w:bottom w:val="single" w:sz="12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291E6D" w:rsidRPr="009E5C5A" w:rsidTr="002B46F3">
        <w:trPr>
          <w:trHeight w:val="255"/>
        </w:trPr>
        <w:tc>
          <w:tcPr>
            <w:tcW w:w="4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SALI</w:t>
            </w: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389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291E6D" w:rsidRPr="00ED7687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291E6D" w:rsidRPr="009E5C5A" w:rsidTr="00766FEF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389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291E6D" w:rsidRPr="009E5C5A" w:rsidTr="00766FEF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7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291E6D" w:rsidRPr="00460795" w:rsidRDefault="00291E6D" w:rsidP="00291E6D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İZ111 Fizik</w:t>
            </w:r>
            <w:r w:rsidR="002114C1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BD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:rsidR="00291E6D" w:rsidRPr="00460795" w:rsidRDefault="00291E6D" w:rsidP="00291E6D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13 Otomata Teorisi</w:t>
            </w:r>
          </w:p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M.Karaköse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–A.B.ÖZER</w:t>
            </w:r>
          </w:p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2(T)-BD3(Ç)</w:t>
            </w:r>
          </w:p>
        </w:tc>
        <w:tc>
          <w:tcPr>
            <w:tcW w:w="26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59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lokzincir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Teknolojis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br/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H.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Yetiş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  </w:t>
            </w:r>
            <w:r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D1</w:t>
            </w:r>
            <w:proofErr w:type="gramEnd"/>
          </w:p>
        </w:tc>
      </w:tr>
      <w:tr w:rsidR="00291E6D" w:rsidRPr="009E5C5A" w:rsidTr="00766FEF">
        <w:trPr>
          <w:trHeight w:val="60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8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İZ111 Fizik</w:t>
            </w:r>
            <w:r w:rsidR="004D0C7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="002114C1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BD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:rsidR="00291E6D" w:rsidRPr="00967B9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291E6D" w:rsidRPr="009E5C5A" w:rsidTr="00291E6D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9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AT161 Matematik-1</w:t>
            </w:r>
            <w:r w:rsidR="002114C1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BD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:rsidR="00291E6D" w:rsidRDefault="00291E6D" w:rsidP="00291E6D">
            <w:pPr>
              <w:jc w:val="center"/>
            </w:pPr>
          </w:p>
        </w:tc>
      </w:tr>
      <w:tr w:rsidR="008D66B8" w:rsidRPr="009E5C5A" w:rsidTr="00A9172C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8D66B8" w:rsidRPr="009E5C5A" w:rsidRDefault="008D66B8" w:rsidP="008D66B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6B8" w:rsidRPr="009E5C5A" w:rsidRDefault="008D66B8" w:rsidP="008D6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0:15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8D66B8" w:rsidRPr="009A7A06" w:rsidRDefault="008D66B8" w:rsidP="008D6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AT161 Matematik-1 BD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:rsidR="008D66B8" w:rsidRPr="009A7A06" w:rsidRDefault="008D66B8" w:rsidP="008D6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8D66B8" w:rsidRDefault="008D66B8" w:rsidP="008D6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329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Veritabanı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Yön. Sis. (T)</w:t>
            </w:r>
          </w:p>
          <w:p w:rsidR="008D66B8" w:rsidRDefault="008D66B8" w:rsidP="008D6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.Ergen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–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Bütün</w:t>
            </w:r>
            <w:proofErr w:type="spellEnd"/>
          </w:p>
          <w:p w:rsidR="008D66B8" w:rsidRPr="009A7A06" w:rsidRDefault="008D66B8" w:rsidP="008D6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3(Tek) – BD7(Çift)</w:t>
            </w:r>
          </w:p>
        </w:tc>
        <w:tc>
          <w:tcPr>
            <w:tcW w:w="13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8D66B8" w:rsidRPr="008D66B8" w:rsidRDefault="008D66B8" w:rsidP="008D6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 w:rsidRPr="008D66B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BMÜ-469</w:t>
            </w:r>
          </w:p>
          <w:p w:rsidR="008D66B8" w:rsidRPr="008D66B8" w:rsidRDefault="008D66B8" w:rsidP="008D6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 w:rsidRPr="008D66B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Medikal Görüntü İşleme</w:t>
            </w:r>
          </w:p>
          <w:p w:rsidR="008D66B8" w:rsidRPr="009A7A06" w:rsidRDefault="008D66B8" w:rsidP="008D6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proofErr w:type="spellStart"/>
            <w:r w:rsidRPr="008D66B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E.Özbay</w:t>
            </w:r>
            <w:proofErr w:type="spellEnd"/>
            <w:r w:rsidRPr="008D66B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 BD1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:rsidR="008D66B8" w:rsidRPr="00912072" w:rsidRDefault="008D66B8" w:rsidP="008D6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</w:pPr>
            <w:r w:rsidRPr="00912072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BMÜ-477 Dijital Dön. Tem. E.AKIN</w:t>
            </w:r>
          </w:p>
        </w:tc>
      </w:tr>
      <w:tr w:rsidR="008D66B8" w:rsidRPr="009E5C5A" w:rsidTr="00A9172C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8D66B8" w:rsidRPr="009E5C5A" w:rsidRDefault="008D66B8" w:rsidP="008D66B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6B8" w:rsidRPr="009E5C5A" w:rsidRDefault="008D66B8" w:rsidP="008D6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1:15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8D66B8" w:rsidRPr="009A7A06" w:rsidRDefault="008D66B8" w:rsidP="008D6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:rsidR="008D66B8" w:rsidRPr="009A7A06" w:rsidRDefault="008D66B8" w:rsidP="008D6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8D66B8" w:rsidRPr="009A7A06" w:rsidRDefault="008D66B8" w:rsidP="008D6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32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8D66B8" w:rsidRPr="009A7A06" w:rsidRDefault="008D66B8" w:rsidP="008D66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:rsidR="008D66B8" w:rsidRDefault="008D66B8" w:rsidP="008D66B8">
            <w:pPr>
              <w:jc w:val="center"/>
            </w:pPr>
            <w:r w:rsidRPr="00912072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BD</w:t>
            </w: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2</w:t>
            </w:r>
          </w:p>
        </w:tc>
      </w:tr>
      <w:tr w:rsidR="008D66B8" w:rsidRPr="009E5C5A" w:rsidTr="008D66B8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8D66B8" w:rsidRPr="009E5C5A" w:rsidRDefault="008D66B8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6B8" w:rsidRPr="009E5C5A" w:rsidRDefault="008D66B8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2:15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8D66B8" w:rsidRPr="009A7A06" w:rsidRDefault="008D66B8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:rsidR="008D66B8" w:rsidRPr="009A7A06" w:rsidRDefault="008D66B8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8D66B8" w:rsidRPr="009A7A06" w:rsidRDefault="008D66B8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3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8D66B8" w:rsidRPr="009A7A06" w:rsidRDefault="008D66B8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:rsidR="008D66B8" w:rsidRPr="009A7A06" w:rsidRDefault="008D66B8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291E6D" w:rsidRPr="009E5C5A" w:rsidTr="008F6B59">
        <w:trPr>
          <w:trHeight w:val="255"/>
        </w:trPr>
        <w:tc>
          <w:tcPr>
            <w:tcW w:w="4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ÇARŞAMBA</w:t>
            </w:r>
          </w:p>
        </w:tc>
        <w:tc>
          <w:tcPr>
            <w:tcW w:w="555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389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3F010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</w:pPr>
          </w:p>
        </w:tc>
      </w:tr>
      <w:tr w:rsidR="00291E6D" w:rsidRPr="009E5C5A" w:rsidTr="008F6B59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3F010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</w:pPr>
          </w:p>
        </w:tc>
      </w:tr>
      <w:tr w:rsidR="00291E6D" w:rsidRPr="009E5C5A" w:rsidTr="00327A61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000000" w:fill="DDEBF7"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291E6D" w:rsidRPr="009E5C5A" w:rsidTr="00327A61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291E6D" w:rsidRPr="009E5C5A" w:rsidTr="00FE5655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7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</w:pPr>
            <w:r w:rsidRPr="000A131F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MÜ-357 Görüntü İşleme</w:t>
            </w:r>
            <w:r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 xml:space="preserve"> BD2/</w:t>
            </w:r>
          </w:p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 w:rsidRPr="002114C1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Int</w:t>
            </w:r>
            <w:r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ernet Programlama</w:t>
            </w:r>
          </w:p>
        </w:tc>
        <w:tc>
          <w:tcPr>
            <w:tcW w:w="26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55 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l.Mimarisi</w:t>
            </w:r>
            <w:proofErr w:type="spellEnd"/>
            <w:proofErr w:type="gramEnd"/>
          </w:p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Erdem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- BD1</w:t>
            </w:r>
          </w:p>
        </w:tc>
      </w:tr>
      <w:tr w:rsidR="00291E6D" w:rsidRPr="009E5C5A" w:rsidTr="00FE5655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8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/>
            <w:tcBorders>
              <w:left w:val="nil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nil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291E6D" w:rsidRPr="009E5C5A" w:rsidTr="00550E89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9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291E6D" w:rsidRPr="009E5C5A" w:rsidTr="00550E89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0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 351/353/355/357/359</w:t>
            </w:r>
          </w:p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lg.Gr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/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S.Kon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/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lg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 Gör</w:t>
            </w:r>
          </w:p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(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Yap.Zek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/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lg.Sis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/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ör.İşl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)</w:t>
            </w:r>
          </w:p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.Ç/E.A/B.E</w:t>
            </w:r>
          </w:p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1/BD2/BD3</w:t>
            </w: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2114C1" w:rsidRDefault="00291E6D" w:rsidP="002114C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67B9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95 İş Hukuku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 w:rsidR="002114C1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D7</w:t>
            </w:r>
          </w:p>
        </w:tc>
      </w:tr>
      <w:tr w:rsidR="00291E6D" w:rsidRPr="009E5C5A" w:rsidTr="00550E89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1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2114C1" w:rsidRDefault="00291E6D" w:rsidP="002114C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67B9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95 İş Hukuku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 w:rsidR="002114C1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D7</w:t>
            </w:r>
          </w:p>
        </w:tc>
      </w:tr>
      <w:tr w:rsidR="00291E6D" w:rsidRPr="009E5C5A" w:rsidTr="00550E89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2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BB0DE8" w:rsidRPr="009A7A06" w:rsidRDefault="00BB0DE8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291E6D" w:rsidRPr="009E5C5A" w:rsidTr="00550E89">
        <w:trPr>
          <w:trHeight w:val="255"/>
        </w:trPr>
        <w:tc>
          <w:tcPr>
            <w:tcW w:w="4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PERŞEMBE</w:t>
            </w:r>
          </w:p>
        </w:tc>
        <w:tc>
          <w:tcPr>
            <w:tcW w:w="555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389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177AE1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291E6D" w:rsidRPr="00D321B4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93 Mesleki Uyg-2</w:t>
            </w:r>
          </w:p>
        </w:tc>
      </w:tr>
      <w:tr w:rsidR="00291E6D" w:rsidRPr="009E5C5A" w:rsidTr="00610B96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291E6D" w:rsidRPr="00D321B4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40FC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93 Mesleki Uyg-2</w:t>
            </w:r>
          </w:p>
        </w:tc>
      </w:tr>
      <w:tr w:rsidR="00291E6D" w:rsidRPr="009E5C5A" w:rsidTr="00610B96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/>
            <w:tcBorders>
              <w:left w:val="nil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291E6D" w:rsidRPr="00D321B4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40FC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291E6D" w:rsidRPr="009E5C5A" w:rsidTr="00AD37E0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AD37E0" w:rsidP="00AD3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 w:rsidRPr="00AD37E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BMÜ-401 </w:t>
            </w:r>
            <w:proofErr w:type="spellStart"/>
            <w:proofErr w:type="gramStart"/>
            <w:r w:rsidRPr="00AD37E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Bilg.Müh.Tas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 (U)</w:t>
            </w:r>
          </w:p>
        </w:tc>
      </w:tr>
      <w:tr w:rsidR="00291E6D" w:rsidRPr="009E5C5A" w:rsidTr="00AD37E0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7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</w:pPr>
            <w:r w:rsidRPr="00C277DE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 xml:space="preserve">BMÜ-351 Yapay </w:t>
            </w:r>
            <w:proofErr w:type="gramStart"/>
            <w:r w:rsidRPr="00C277DE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Zeka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 xml:space="preserve"> </w:t>
            </w:r>
          </w:p>
          <w:p w:rsidR="00291E6D" w:rsidRPr="009A7A06" w:rsidRDefault="002114C1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D3</w:t>
            </w: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AD37E0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 w:rsidRPr="00AD37E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BMÜ-401 </w:t>
            </w:r>
            <w:proofErr w:type="spellStart"/>
            <w:proofErr w:type="gramStart"/>
            <w:r w:rsidRPr="00AD37E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Bilg.Müh.Tas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 (U)</w:t>
            </w:r>
          </w:p>
        </w:tc>
      </w:tr>
      <w:tr w:rsidR="00291E6D" w:rsidRPr="009E5C5A" w:rsidTr="00AD37E0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8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AD37E0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 w:rsidRPr="00AD37E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BMÜ-401 </w:t>
            </w:r>
            <w:proofErr w:type="spellStart"/>
            <w:proofErr w:type="gramStart"/>
            <w:r w:rsidRPr="00AD37E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Bilg.Müh.Tas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 (T)</w:t>
            </w:r>
          </w:p>
        </w:tc>
      </w:tr>
      <w:tr w:rsidR="00291E6D" w:rsidRPr="009E5C5A" w:rsidTr="00AD37E0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9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AD37E0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 w:rsidRPr="00AD37E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BMÜ-401 </w:t>
            </w:r>
            <w:proofErr w:type="spellStart"/>
            <w:proofErr w:type="gramStart"/>
            <w:r w:rsidRPr="00AD37E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Bilg.Müh.Tas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 (T)</w:t>
            </w:r>
          </w:p>
        </w:tc>
      </w:tr>
      <w:tr w:rsidR="00291E6D" w:rsidRPr="009E5C5A" w:rsidTr="00537B25">
        <w:trPr>
          <w:trHeight w:val="42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0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4" w:space="0" w:color="auto"/>
              <w:left w:val="nil"/>
              <w:right w:val="nil"/>
            </w:tcBorders>
            <w:shd w:val="clear" w:color="000000" w:fill="E2EFDA"/>
            <w:noWrap/>
            <w:vAlign w:val="center"/>
          </w:tcPr>
          <w:p w:rsidR="00291E6D" w:rsidRPr="00D321B4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55 Veri Bil. Tem.</w:t>
            </w:r>
          </w:p>
        </w:tc>
        <w:tc>
          <w:tcPr>
            <w:tcW w:w="2650" w:type="dxa"/>
            <w:gridSpan w:val="2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53 Veri Madenciliği</w:t>
            </w:r>
          </w:p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M.Kaya</w:t>
            </w:r>
            <w:proofErr w:type="spellEnd"/>
          </w:p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3</w:t>
            </w:r>
          </w:p>
        </w:tc>
      </w:tr>
      <w:tr w:rsidR="00291E6D" w:rsidRPr="009E5C5A" w:rsidTr="00FF4B79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1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/>
            <w:tcBorders>
              <w:left w:val="nil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291E6D" w:rsidRPr="00D321B4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.Ç</w:t>
            </w:r>
          </w:p>
        </w:tc>
        <w:tc>
          <w:tcPr>
            <w:tcW w:w="2650" w:type="dxa"/>
            <w:gridSpan w:val="2"/>
            <w:vMerge/>
            <w:tcBorders>
              <w:left w:val="single" w:sz="8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291E6D" w:rsidRPr="009E5C5A" w:rsidTr="005901BE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2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/>
            <w:tcBorders>
              <w:left w:val="nil"/>
              <w:bottom w:val="single" w:sz="12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</w:tcPr>
          <w:p w:rsidR="00291E6D" w:rsidRPr="00D321B4" w:rsidRDefault="002114C1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1</w:t>
            </w:r>
          </w:p>
        </w:tc>
        <w:tc>
          <w:tcPr>
            <w:tcW w:w="2650" w:type="dxa"/>
            <w:gridSpan w:val="2"/>
            <w:vMerge/>
            <w:tcBorders>
              <w:left w:val="single" w:sz="8" w:space="0" w:color="auto"/>
              <w:bottom w:val="single" w:sz="12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291E6D" w:rsidRPr="009E5C5A" w:rsidTr="005901BE">
        <w:trPr>
          <w:trHeight w:val="255"/>
        </w:trPr>
        <w:tc>
          <w:tcPr>
            <w:tcW w:w="459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CUMA</w:t>
            </w:r>
          </w:p>
        </w:tc>
        <w:tc>
          <w:tcPr>
            <w:tcW w:w="555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389" w:type="dxa"/>
            <w:vMerge w:val="restart"/>
            <w:tcBorders>
              <w:top w:val="single" w:sz="12" w:space="0" w:color="auto"/>
              <w:left w:val="nil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D321B4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02 Bitirme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Proj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</w:tr>
      <w:tr w:rsidR="00291E6D" w:rsidRPr="009E5C5A" w:rsidTr="001D42BF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389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02 Bitirme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Proj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</w:tr>
      <w:tr w:rsidR="00291E6D" w:rsidRPr="009E5C5A" w:rsidTr="001B3B90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000000" w:fill="E2EFDA"/>
            <w:noWrap/>
            <w:vAlign w:val="center"/>
          </w:tcPr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33 Mikroişlemciler (U)</w:t>
            </w:r>
          </w:p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.Yıldırım</w:t>
            </w:r>
            <w:proofErr w:type="spellEnd"/>
          </w:p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SAY-LAB</w:t>
            </w: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 w:rsidRPr="00926A2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BMÜ-411 Simülasyon ve Modelleme</w:t>
            </w: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(U)</w:t>
            </w:r>
          </w:p>
        </w:tc>
      </w:tr>
      <w:tr w:rsidR="00291E6D" w:rsidRPr="009E5C5A" w:rsidTr="001B3B90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proofErr w:type="spellStart"/>
            <w:r w:rsidRPr="00926A2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E.Duman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D1</w:t>
            </w:r>
          </w:p>
        </w:tc>
      </w:tr>
      <w:tr w:rsidR="00291E6D" w:rsidRPr="009E5C5A" w:rsidTr="001B3B90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7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E2EFDA"/>
            <w:vAlign w:val="center"/>
          </w:tcPr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33 Mikroişlemciler (T)</w:t>
            </w:r>
          </w:p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.Yıldırım</w:t>
            </w:r>
            <w:proofErr w:type="spellEnd"/>
          </w:p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3</w:t>
            </w: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 w:rsidRPr="00926A2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BMÜ-411 Simülasyon ve Modelleme</w:t>
            </w: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(T)</w:t>
            </w:r>
          </w:p>
        </w:tc>
      </w:tr>
      <w:tr w:rsidR="00291E6D" w:rsidRPr="009E5C5A" w:rsidTr="001B3B90">
        <w:trPr>
          <w:trHeight w:val="58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8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nil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proofErr w:type="spellStart"/>
            <w:r w:rsidRPr="00926A2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E.Duman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D1</w:t>
            </w:r>
          </w:p>
        </w:tc>
      </w:tr>
      <w:tr w:rsidR="00291E6D" w:rsidRPr="009E5C5A" w:rsidTr="001B3B90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9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BB0D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291E6D" w:rsidRPr="009E5C5A" w:rsidTr="00EF03BB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0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000000" w:fill="E2EFDA"/>
            <w:noWrap/>
            <w:vAlign w:val="center"/>
          </w:tcPr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25 Programlama Dilleri</w:t>
            </w:r>
          </w:p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İ.Aydın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–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Duman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</w:p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4(Tek) – BD7(Çift)</w:t>
            </w:r>
          </w:p>
        </w:tc>
        <w:tc>
          <w:tcPr>
            <w:tcW w:w="2650" w:type="dxa"/>
            <w:gridSpan w:val="2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51 Duyarga Ağları</w:t>
            </w:r>
          </w:p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.Yıldırım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  BD3</w:t>
            </w:r>
            <w:proofErr w:type="gramEnd"/>
          </w:p>
        </w:tc>
      </w:tr>
      <w:tr w:rsidR="00291E6D" w:rsidRPr="009E5C5A" w:rsidTr="002F6C23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1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 xml:space="preserve"> </w:t>
            </w:r>
          </w:p>
        </w:tc>
        <w:tc>
          <w:tcPr>
            <w:tcW w:w="2600" w:type="dxa"/>
            <w:vMerge/>
            <w:tcBorders>
              <w:left w:val="nil"/>
              <w:right w:val="nil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8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291E6D" w:rsidRPr="00A8611F" w:rsidTr="002F6C23">
        <w:trPr>
          <w:trHeight w:val="255"/>
        </w:trPr>
        <w:tc>
          <w:tcPr>
            <w:tcW w:w="4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291E6D" w:rsidRPr="009E5C5A" w:rsidRDefault="00291E6D" w:rsidP="00291E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291E6D" w:rsidRPr="009E5C5A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2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8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291E6D" w:rsidRPr="009A7A06" w:rsidRDefault="00291E6D" w:rsidP="00291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</w:tr>
    </w:tbl>
    <w:p w:rsidR="001A575D" w:rsidRDefault="001A575D"/>
    <w:sectPr w:rsidR="001A575D" w:rsidSect="00A8611F">
      <w:pgSz w:w="11906" w:h="16838"/>
      <w:pgMar w:top="284" w:right="282" w:bottom="567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tTQyMjcyNDU0MLBQ0lEKTi0uzszPAykwMq0FAE/klTctAAAA"/>
  </w:docVars>
  <w:rsids>
    <w:rsidRoot w:val="00A8611F"/>
    <w:rsid w:val="0001647A"/>
    <w:rsid w:val="000359F8"/>
    <w:rsid w:val="00043D5D"/>
    <w:rsid w:val="00080AB8"/>
    <w:rsid w:val="00083116"/>
    <w:rsid w:val="000B1CFF"/>
    <w:rsid w:val="000F2EC3"/>
    <w:rsid w:val="000F52C2"/>
    <w:rsid w:val="00103789"/>
    <w:rsid w:val="0011070E"/>
    <w:rsid w:val="001475E8"/>
    <w:rsid w:val="00151448"/>
    <w:rsid w:val="00152E40"/>
    <w:rsid w:val="001712D5"/>
    <w:rsid w:val="00177AE1"/>
    <w:rsid w:val="001A2DC1"/>
    <w:rsid w:val="001A4180"/>
    <w:rsid w:val="001A575D"/>
    <w:rsid w:val="001A5BBB"/>
    <w:rsid w:val="001B3B90"/>
    <w:rsid w:val="001B7A57"/>
    <w:rsid w:val="001C3C39"/>
    <w:rsid w:val="001C5C4F"/>
    <w:rsid w:val="001D42BF"/>
    <w:rsid w:val="001D7F1A"/>
    <w:rsid w:val="001F2CB6"/>
    <w:rsid w:val="002076D9"/>
    <w:rsid w:val="00207A5D"/>
    <w:rsid w:val="002114C1"/>
    <w:rsid w:val="0021471C"/>
    <w:rsid w:val="002506E7"/>
    <w:rsid w:val="002615CA"/>
    <w:rsid w:val="002729AB"/>
    <w:rsid w:val="00283719"/>
    <w:rsid w:val="00291E6D"/>
    <w:rsid w:val="002B0AF7"/>
    <w:rsid w:val="002D1316"/>
    <w:rsid w:val="002E2D92"/>
    <w:rsid w:val="00307E39"/>
    <w:rsid w:val="00313842"/>
    <w:rsid w:val="0032388D"/>
    <w:rsid w:val="003257EB"/>
    <w:rsid w:val="00325CDF"/>
    <w:rsid w:val="00327A61"/>
    <w:rsid w:val="003745E2"/>
    <w:rsid w:val="00384A9D"/>
    <w:rsid w:val="00386399"/>
    <w:rsid w:val="003B4BA1"/>
    <w:rsid w:val="003C2B4D"/>
    <w:rsid w:val="003E0455"/>
    <w:rsid w:val="003F010A"/>
    <w:rsid w:val="003F5988"/>
    <w:rsid w:val="003F68B8"/>
    <w:rsid w:val="004026D1"/>
    <w:rsid w:val="00410007"/>
    <w:rsid w:val="004114F2"/>
    <w:rsid w:val="00421EE7"/>
    <w:rsid w:val="0042410A"/>
    <w:rsid w:val="00450748"/>
    <w:rsid w:val="00460795"/>
    <w:rsid w:val="00462053"/>
    <w:rsid w:val="004623DF"/>
    <w:rsid w:val="004654E9"/>
    <w:rsid w:val="00487622"/>
    <w:rsid w:val="004B58DB"/>
    <w:rsid w:val="004B7B25"/>
    <w:rsid w:val="004C39A2"/>
    <w:rsid w:val="004D0C70"/>
    <w:rsid w:val="004D3E17"/>
    <w:rsid w:val="004E044E"/>
    <w:rsid w:val="004F1244"/>
    <w:rsid w:val="004F36B7"/>
    <w:rsid w:val="005072F9"/>
    <w:rsid w:val="00511214"/>
    <w:rsid w:val="0051603B"/>
    <w:rsid w:val="00550E89"/>
    <w:rsid w:val="00584DE6"/>
    <w:rsid w:val="005859D3"/>
    <w:rsid w:val="005901BE"/>
    <w:rsid w:val="0059021B"/>
    <w:rsid w:val="005960C2"/>
    <w:rsid w:val="00596963"/>
    <w:rsid w:val="0059697D"/>
    <w:rsid w:val="005B2F45"/>
    <w:rsid w:val="005B6A7D"/>
    <w:rsid w:val="005D335A"/>
    <w:rsid w:val="005E294C"/>
    <w:rsid w:val="0060314C"/>
    <w:rsid w:val="00640498"/>
    <w:rsid w:val="006425A6"/>
    <w:rsid w:val="006515F2"/>
    <w:rsid w:val="00664A5C"/>
    <w:rsid w:val="006708BF"/>
    <w:rsid w:val="006722E1"/>
    <w:rsid w:val="00672B0E"/>
    <w:rsid w:val="006813CA"/>
    <w:rsid w:val="006971E7"/>
    <w:rsid w:val="006A73B6"/>
    <w:rsid w:val="006D0C19"/>
    <w:rsid w:val="006D4410"/>
    <w:rsid w:val="006E5A1B"/>
    <w:rsid w:val="00727ACA"/>
    <w:rsid w:val="007519B4"/>
    <w:rsid w:val="00755815"/>
    <w:rsid w:val="00757557"/>
    <w:rsid w:val="00764B53"/>
    <w:rsid w:val="00766FEF"/>
    <w:rsid w:val="00795AD1"/>
    <w:rsid w:val="00796445"/>
    <w:rsid w:val="007D0580"/>
    <w:rsid w:val="007E022F"/>
    <w:rsid w:val="00850403"/>
    <w:rsid w:val="00857319"/>
    <w:rsid w:val="008627D0"/>
    <w:rsid w:val="00865478"/>
    <w:rsid w:val="00872A7E"/>
    <w:rsid w:val="00877010"/>
    <w:rsid w:val="008B0AB9"/>
    <w:rsid w:val="008B2363"/>
    <w:rsid w:val="008D66B8"/>
    <w:rsid w:val="008D6C2C"/>
    <w:rsid w:val="008F4CCF"/>
    <w:rsid w:val="00912E97"/>
    <w:rsid w:val="00926A2D"/>
    <w:rsid w:val="00930849"/>
    <w:rsid w:val="00930893"/>
    <w:rsid w:val="00940FCA"/>
    <w:rsid w:val="0096316A"/>
    <w:rsid w:val="0098459A"/>
    <w:rsid w:val="0099262B"/>
    <w:rsid w:val="00995593"/>
    <w:rsid w:val="00996A44"/>
    <w:rsid w:val="009A2938"/>
    <w:rsid w:val="009A417C"/>
    <w:rsid w:val="009A7A06"/>
    <w:rsid w:val="009C67BE"/>
    <w:rsid w:val="009E5C5A"/>
    <w:rsid w:val="009F3A34"/>
    <w:rsid w:val="00A1143B"/>
    <w:rsid w:val="00A20014"/>
    <w:rsid w:val="00A82F3E"/>
    <w:rsid w:val="00A84DB5"/>
    <w:rsid w:val="00A8611F"/>
    <w:rsid w:val="00A909E5"/>
    <w:rsid w:val="00AD37E0"/>
    <w:rsid w:val="00AE46B3"/>
    <w:rsid w:val="00AF4D93"/>
    <w:rsid w:val="00B302A7"/>
    <w:rsid w:val="00B34910"/>
    <w:rsid w:val="00B42BB1"/>
    <w:rsid w:val="00B43AEB"/>
    <w:rsid w:val="00B839E1"/>
    <w:rsid w:val="00BA0E01"/>
    <w:rsid w:val="00BA7198"/>
    <w:rsid w:val="00BB0DE8"/>
    <w:rsid w:val="00BB2FA8"/>
    <w:rsid w:val="00BE6D80"/>
    <w:rsid w:val="00C16F08"/>
    <w:rsid w:val="00C37A84"/>
    <w:rsid w:val="00C413D3"/>
    <w:rsid w:val="00C65190"/>
    <w:rsid w:val="00C67FBD"/>
    <w:rsid w:val="00C87AEA"/>
    <w:rsid w:val="00C95C90"/>
    <w:rsid w:val="00CA4217"/>
    <w:rsid w:val="00CC0D8E"/>
    <w:rsid w:val="00CD6E06"/>
    <w:rsid w:val="00D03A41"/>
    <w:rsid w:val="00D43B4E"/>
    <w:rsid w:val="00D55C8D"/>
    <w:rsid w:val="00D57CAC"/>
    <w:rsid w:val="00D75446"/>
    <w:rsid w:val="00D80A49"/>
    <w:rsid w:val="00D85FDC"/>
    <w:rsid w:val="00DA48C7"/>
    <w:rsid w:val="00E10D52"/>
    <w:rsid w:val="00E2063F"/>
    <w:rsid w:val="00E322C7"/>
    <w:rsid w:val="00E56D05"/>
    <w:rsid w:val="00E66254"/>
    <w:rsid w:val="00E71619"/>
    <w:rsid w:val="00E7597C"/>
    <w:rsid w:val="00E826B4"/>
    <w:rsid w:val="00E82FBA"/>
    <w:rsid w:val="00E95AA1"/>
    <w:rsid w:val="00EA0C1D"/>
    <w:rsid w:val="00EB31B2"/>
    <w:rsid w:val="00EB398A"/>
    <w:rsid w:val="00EB6A42"/>
    <w:rsid w:val="00EC3ED2"/>
    <w:rsid w:val="00ED7687"/>
    <w:rsid w:val="00EE03DD"/>
    <w:rsid w:val="00EE5BB2"/>
    <w:rsid w:val="00EF03BB"/>
    <w:rsid w:val="00F062BC"/>
    <w:rsid w:val="00F15383"/>
    <w:rsid w:val="00F15A5C"/>
    <w:rsid w:val="00F57C6F"/>
    <w:rsid w:val="00F67C64"/>
    <w:rsid w:val="00F868BD"/>
    <w:rsid w:val="00F87360"/>
    <w:rsid w:val="00FB6BFC"/>
    <w:rsid w:val="00FE5655"/>
    <w:rsid w:val="00FE6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EBA00AF-B2E5-40F7-892C-F368ADE88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0E8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C87A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87A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5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gor.yildirim@outlook.com</dc:creator>
  <cp:keywords/>
  <dc:description/>
  <cp:lastModifiedBy>PC-LAB2</cp:lastModifiedBy>
  <cp:revision>15</cp:revision>
  <cp:lastPrinted>2024-09-30T06:27:00Z</cp:lastPrinted>
  <dcterms:created xsi:type="dcterms:W3CDTF">2025-09-05T12:10:00Z</dcterms:created>
  <dcterms:modified xsi:type="dcterms:W3CDTF">2025-11-27T07:14:00Z</dcterms:modified>
</cp:coreProperties>
</file>